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5EB833" w14:textId="22992E30" w:rsidR="0062403B" w:rsidRDefault="0062403B" w:rsidP="0062403B">
      <w:pPr>
        <w:jc w:val="center"/>
        <w:rPr>
          <w:b/>
          <w:sz w:val="36"/>
          <w:szCs w:val="36"/>
        </w:rPr>
      </w:pPr>
      <w:r w:rsidRPr="0062403B">
        <w:rPr>
          <w:b/>
          <w:sz w:val="36"/>
          <w:szCs w:val="36"/>
        </w:rPr>
        <w:t>Follow up (Data analysis and modeling)</w:t>
      </w:r>
      <w:r>
        <w:rPr>
          <w:b/>
          <w:sz w:val="36"/>
          <w:szCs w:val="36"/>
        </w:rPr>
        <w:t>: -</w:t>
      </w:r>
    </w:p>
    <w:p w14:paraId="3FD7DCD9" w14:textId="15626ED3" w:rsidR="0062403B" w:rsidRDefault="006273CB" w:rsidP="00E1447D">
      <w:pPr>
        <w:rPr>
          <w:b/>
          <w:sz w:val="24"/>
          <w:szCs w:val="24"/>
        </w:rPr>
      </w:pPr>
      <w:r w:rsidRPr="006273CB">
        <w:rPr>
          <w:b/>
          <w:sz w:val="24"/>
          <w:szCs w:val="24"/>
        </w:rPr>
        <w:t>Recommendations to coaches and players</w:t>
      </w:r>
      <w:r w:rsidR="00250507">
        <w:rPr>
          <w:b/>
          <w:sz w:val="24"/>
          <w:szCs w:val="24"/>
        </w:rPr>
        <w:t xml:space="preserve"> through visualizations</w:t>
      </w:r>
      <w:r w:rsidRPr="006273CB">
        <w:rPr>
          <w:b/>
          <w:sz w:val="24"/>
          <w:szCs w:val="24"/>
        </w:rPr>
        <w:t>:</w:t>
      </w:r>
    </w:p>
    <w:p w14:paraId="566830FB" w14:textId="02A8D744" w:rsidR="006273CB" w:rsidRPr="00CD4212" w:rsidRDefault="00CD4212" w:rsidP="00CD4212">
      <w:pPr>
        <w:ind w:left="360"/>
        <w:jc w:val="both"/>
        <w:rPr>
          <w:b/>
          <w:sz w:val="24"/>
          <w:szCs w:val="24"/>
        </w:rPr>
      </w:pPr>
      <w:r>
        <w:rPr>
          <w:noProof/>
        </w:rPr>
        <w:drawing>
          <wp:inline distT="0" distB="0" distL="0" distR="0" wp14:anchorId="7B3E7057" wp14:editId="2798B965">
            <wp:extent cx="5736590" cy="681926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681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50B8E9" w14:textId="649242E1" w:rsidR="00B94CFD" w:rsidRDefault="00CD4212" w:rsidP="00CD4212">
      <w:pPr>
        <w:rPr>
          <w:sz w:val="24"/>
          <w:szCs w:val="24"/>
        </w:rPr>
      </w:pPr>
      <w:r>
        <w:rPr>
          <w:sz w:val="24"/>
          <w:szCs w:val="24"/>
        </w:rPr>
        <w:t xml:space="preserve">Firstly, I would suggest the pitchers </w:t>
      </w:r>
      <w:r w:rsidR="008D4A05">
        <w:rPr>
          <w:sz w:val="24"/>
          <w:szCs w:val="24"/>
        </w:rPr>
        <w:t>of the team prepare in general more for right</w:t>
      </w:r>
      <w:r w:rsidR="001C611F">
        <w:rPr>
          <w:sz w:val="24"/>
          <w:szCs w:val="24"/>
        </w:rPr>
        <w:t>-</w:t>
      </w:r>
      <w:r w:rsidR="008D4A05">
        <w:rPr>
          <w:sz w:val="24"/>
          <w:szCs w:val="24"/>
        </w:rPr>
        <w:t xml:space="preserve">handed batsman </w:t>
      </w:r>
      <w:r w:rsidR="002461CF">
        <w:rPr>
          <w:sz w:val="24"/>
          <w:szCs w:val="24"/>
        </w:rPr>
        <w:t xml:space="preserve">as there are around </w:t>
      </w:r>
      <w:r w:rsidR="004C753F" w:rsidRPr="0050350C">
        <w:rPr>
          <w:b/>
          <w:sz w:val="24"/>
          <w:szCs w:val="24"/>
        </w:rPr>
        <w:t>30%</w:t>
      </w:r>
      <w:r w:rsidR="004C753F">
        <w:rPr>
          <w:sz w:val="24"/>
          <w:szCs w:val="24"/>
        </w:rPr>
        <w:t xml:space="preserve"> </w:t>
      </w:r>
      <w:r w:rsidR="00DD4A29">
        <w:rPr>
          <w:sz w:val="24"/>
          <w:szCs w:val="24"/>
        </w:rPr>
        <w:t>more right</w:t>
      </w:r>
      <w:r w:rsidR="001C611F">
        <w:rPr>
          <w:sz w:val="24"/>
          <w:szCs w:val="24"/>
        </w:rPr>
        <w:t>-</w:t>
      </w:r>
      <w:r w:rsidR="00DD4A29">
        <w:rPr>
          <w:sz w:val="24"/>
          <w:szCs w:val="24"/>
        </w:rPr>
        <w:t>handed batters as compared to left</w:t>
      </w:r>
      <w:r w:rsidR="001C611F">
        <w:rPr>
          <w:sz w:val="24"/>
          <w:szCs w:val="24"/>
        </w:rPr>
        <w:t>-</w:t>
      </w:r>
      <w:r w:rsidR="00DD4A29">
        <w:rPr>
          <w:sz w:val="24"/>
          <w:szCs w:val="24"/>
        </w:rPr>
        <w:t xml:space="preserve">handed ones. </w:t>
      </w:r>
      <w:r w:rsidR="00DD4A29">
        <w:rPr>
          <w:sz w:val="24"/>
          <w:szCs w:val="24"/>
        </w:rPr>
        <w:lastRenderedPageBreak/>
        <w:t xml:space="preserve">Although they should not ignore practicing </w:t>
      </w:r>
      <w:r w:rsidR="00AA05CD">
        <w:rPr>
          <w:sz w:val="24"/>
          <w:szCs w:val="24"/>
        </w:rPr>
        <w:t>to left</w:t>
      </w:r>
      <w:r w:rsidR="001C611F">
        <w:rPr>
          <w:sz w:val="24"/>
          <w:szCs w:val="24"/>
        </w:rPr>
        <w:t>-</w:t>
      </w:r>
      <w:r w:rsidR="00AA05CD">
        <w:rPr>
          <w:sz w:val="24"/>
          <w:szCs w:val="24"/>
        </w:rPr>
        <w:t xml:space="preserve">handed batters as there can be exceptional cases and our team may face </w:t>
      </w:r>
      <w:r w:rsidR="00B94CFD">
        <w:rPr>
          <w:sz w:val="24"/>
          <w:szCs w:val="24"/>
        </w:rPr>
        <w:t xml:space="preserve">an opponent with </w:t>
      </w:r>
      <w:r w:rsidR="001C611F">
        <w:rPr>
          <w:sz w:val="24"/>
          <w:szCs w:val="24"/>
        </w:rPr>
        <w:t xml:space="preserve">a </w:t>
      </w:r>
      <w:r w:rsidR="00B94CFD">
        <w:rPr>
          <w:sz w:val="24"/>
          <w:szCs w:val="24"/>
        </w:rPr>
        <w:t>majority of left-handed batters.</w:t>
      </w:r>
    </w:p>
    <w:p w14:paraId="132D9053" w14:textId="208A1206" w:rsidR="0050396E" w:rsidRDefault="006F73FC" w:rsidP="00CD421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CCCCA65" wp14:editId="1FF8A2CB">
            <wp:extent cx="5736590" cy="68192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681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9CFB2" w14:textId="165CA4D5" w:rsidR="00626183" w:rsidRDefault="002A669C" w:rsidP="00CD4212">
      <w:pPr>
        <w:rPr>
          <w:sz w:val="24"/>
          <w:szCs w:val="24"/>
        </w:rPr>
      </w:pPr>
      <w:r>
        <w:rPr>
          <w:sz w:val="24"/>
          <w:szCs w:val="24"/>
        </w:rPr>
        <w:t>Similarly,</w:t>
      </w:r>
      <w:r w:rsidR="00AB09CA">
        <w:rPr>
          <w:sz w:val="24"/>
          <w:szCs w:val="24"/>
        </w:rPr>
        <w:t xml:space="preserve"> for the </w:t>
      </w:r>
      <w:r w:rsidR="005A24B2">
        <w:rPr>
          <w:sz w:val="24"/>
          <w:szCs w:val="24"/>
        </w:rPr>
        <w:t>Batters of our team</w:t>
      </w:r>
      <w:r w:rsidR="001C611F">
        <w:rPr>
          <w:sz w:val="24"/>
          <w:szCs w:val="24"/>
        </w:rPr>
        <w:t>,</w:t>
      </w:r>
      <w:r w:rsidR="005A24B2">
        <w:rPr>
          <w:sz w:val="24"/>
          <w:szCs w:val="24"/>
        </w:rPr>
        <w:t xml:space="preserve"> I would suggest the same </w:t>
      </w:r>
      <w:r w:rsidR="00626054">
        <w:rPr>
          <w:sz w:val="24"/>
          <w:szCs w:val="24"/>
        </w:rPr>
        <w:t xml:space="preserve">and they can focus even more on facing the </w:t>
      </w:r>
      <w:r w:rsidR="007D3A3A">
        <w:rPr>
          <w:sz w:val="24"/>
          <w:szCs w:val="24"/>
        </w:rPr>
        <w:t>right-handed</w:t>
      </w:r>
      <w:r w:rsidR="00626054">
        <w:rPr>
          <w:sz w:val="24"/>
          <w:szCs w:val="24"/>
        </w:rPr>
        <w:t xml:space="preserve"> pitchers as they are about </w:t>
      </w:r>
      <w:r w:rsidRPr="007D3A3A">
        <w:rPr>
          <w:b/>
          <w:sz w:val="24"/>
          <w:szCs w:val="24"/>
        </w:rPr>
        <w:t>50-60%</w:t>
      </w:r>
      <w:r>
        <w:rPr>
          <w:sz w:val="24"/>
          <w:szCs w:val="24"/>
        </w:rPr>
        <w:t xml:space="preserve"> more than the </w:t>
      </w:r>
      <w:r w:rsidR="00BF2737">
        <w:rPr>
          <w:sz w:val="24"/>
          <w:szCs w:val="24"/>
        </w:rPr>
        <w:t>left-handed</w:t>
      </w:r>
      <w:r>
        <w:rPr>
          <w:sz w:val="24"/>
          <w:szCs w:val="24"/>
        </w:rPr>
        <w:t xml:space="preserve"> pitchers</w:t>
      </w:r>
      <w:r w:rsidR="007D3A3A">
        <w:rPr>
          <w:sz w:val="24"/>
          <w:szCs w:val="24"/>
        </w:rPr>
        <w:t>. Still</w:t>
      </w:r>
      <w:r w:rsidR="001C611F">
        <w:rPr>
          <w:sz w:val="24"/>
          <w:szCs w:val="24"/>
        </w:rPr>
        <w:t>,</w:t>
      </w:r>
      <w:r w:rsidR="007D3A3A">
        <w:rPr>
          <w:sz w:val="24"/>
          <w:szCs w:val="24"/>
        </w:rPr>
        <w:t xml:space="preserve"> there can be an exception </w:t>
      </w:r>
      <w:r w:rsidR="00BF2737">
        <w:rPr>
          <w:sz w:val="24"/>
          <w:szCs w:val="24"/>
        </w:rPr>
        <w:t xml:space="preserve">that we might face a team with most of the left-handed pitchers. </w:t>
      </w:r>
      <w:r w:rsidR="00033580">
        <w:rPr>
          <w:sz w:val="24"/>
          <w:szCs w:val="24"/>
        </w:rPr>
        <w:t>So,</w:t>
      </w:r>
      <w:r w:rsidR="00BF2737">
        <w:rPr>
          <w:sz w:val="24"/>
          <w:szCs w:val="24"/>
        </w:rPr>
        <w:t xml:space="preserve"> our preparation should consider this factor too. Although the odds of this happening </w:t>
      </w:r>
      <w:r w:rsidR="00033580">
        <w:rPr>
          <w:sz w:val="24"/>
          <w:szCs w:val="24"/>
        </w:rPr>
        <w:t>are</w:t>
      </w:r>
      <w:r w:rsidR="00BF2737">
        <w:rPr>
          <w:sz w:val="24"/>
          <w:szCs w:val="24"/>
        </w:rPr>
        <w:t xml:space="preserve"> pretty less</w:t>
      </w:r>
      <w:r w:rsidR="006F73FC">
        <w:rPr>
          <w:sz w:val="24"/>
          <w:szCs w:val="24"/>
        </w:rPr>
        <w:t>.</w:t>
      </w:r>
    </w:p>
    <w:p w14:paraId="5C91C3F3" w14:textId="77777777" w:rsidR="00794D84" w:rsidRDefault="00033580" w:rsidP="00CD4212">
      <w:pPr>
        <w:rPr>
          <w:sz w:val="24"/>
          <w:szCs w:val="24"/>
        </w:rPr>
      </w:pPr>
      <w:r>
        <w:rPr>
          <w:sz w:val="24"/>
          <w:szCs w:val="24"/>
        </w:rPr>
        <w:t xml:space="preserve">Secondly, I would </w:t>
      </w:r>
      <w:r w:rsidR="0081757B">
        <w:rPr>
          <w:sz w:val="24"/>
          <w:szCs w:val="24"/>
        </w:rPr>
        <w:t xml:space="preserve">suggest the Batters of our team to prepare for the </w:t>
      </w:r>
      <w:r w:rsidR="0081757B" w:rsidRPr="00DC5A11">
        <w:rPr>
          <w:b/>
          <w:sz w:val="24"/>
          <w:szCs w:val="24"/>
        </w:rPr>
        <w:t>forkbal</w:t>
      </w:r>
      <w:r w:rsidR="0081757B">
        <w:rPr>
          <w:sz w:val="24"/>
          <w:szCs w:val="24"/>
        </w:rPr>
        <w:t>l the most as there is a very high percentage of these pitch types used by the pitche</w:t>
      </w:r>
      <w:r w:rsidR="00626183">
        <w:rPr>
          <w:sz w:val="24"/>
          <w:szCs w:val="24"/>
        </w:rPr>
        <w:t>rs.</w:t>
      </w:r>
    </w:p>
    <w:p w14:paraId="2BC88B10" w14:textId="7F6B9075" w:rsidR="00033580" w:rsidRDefault="00626183" w:rsidP="00CD421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87105EB" wp14:editId="1F0FB038">
            <wp:extent cx="5575637" cy="6064563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247" cy="60804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81757B">
        <w:rPr>
          <w:sz w:val="24"/>
          <w:szCs w:val="24"/>
        </w:rPr>
        <w:t xml:space="preserve"> </w:t>
      </w:r>
    </w:p>
    <w:p w14:paraId="41BD29DD" w14:textId="7E5D14B7" w:rsidR="00B94CFD" w:rsidRDefault="00F43E9D" w:rsidP="00CD4212">
      <w:pPr>
        <w:rPr>
          <w:sz w:val="24"/>
          <w:szCs w:val="24"/>
        </w:rPr>
      </w:pPr>
      <w:r>
        <w:rPr>
          <w:sz w:val="24"/>
          <w:szCs w:val="24"/>
        </w:rPr>
        <w:t>Thirdly,</w:t>
      </w:r>
      <w:r w:rsidR="00794D84">
        <w:rPr>
          <w:sz w:val="24"/>
          <w:szCs w:val="24"/>
        </w:rPr>
        <w:t xml:space="preserve"> I would recommend the coach to train the batters </w:t>
      </w:r>
      <w:r w:rsidR="00BD3CDB">
        <w:rPr>
          <w:sz w:val="24"/>
          <w:szCs w:val="24"/>
        </w:rPr>
        <w:t xml:space="preserve">with the machine set at a speed between </w:t>
      </w:r>
      <w:r w:rsidR="00BD3CDB" w:rsidRPr="00F43E9D">
        <w:rPr>
          <w:b/>
          <w:sz w:val="24"/>
          <w:szCs w:val="24"/>
        </w:rPr>
        <w:t>85 and 9</w:t>
      </w:r>
      <w:r w:rsidR="00597387">
        <w:rPr>
          <w:b/>
          <w:sz w:val="24"/>
          <w:szCs w:val="24"/>
        </w:rPr>
        <w:t>8</w:t>
      </w:r>
      <w:r w:rsidR="00BD3CDB" w:rsidRPr="00F43E9D">
        <w:rPr>
          <w:b/>
          <w:sz w:val="24"/>
          <w:szCs w:val="24"/>
        </w:rPr>
        <w:t xml:space="preserve"> </w:t>
      </w:r>
      <w:r w:rsidR="00876F9B" w:rsidRPr="00F43E9D">
        <w:rPr>
          <w:b/>
          <w:sz w:val="24"/>
          <w:szCs w:val="24"/>
        </w:rPr>
        <w:t>miles/hour</w:t>
      </w:r>
      <w:r w:rsidR="00876F9B">
        <w:rPr>
          <w:sz w:val="24"/>
          <w:szCs w:val="24"/>
        </w:rPr>
        <w:t xml:space="preserve"> as a large portion of the pitches are delivered a</w:t>
      </w:r>
      <w:r>
        <w:rPr>
          <w:sz w:val="24"/>
          <w:szCs w:val="24"/>
        </w:rPr>
        <w:t>t a speed in this range.</w:t>
      </w:r>
    </w:p>
    <w:p w14:paraId="61E75932" w14:textId="77E7C3D7" w:rsidR="00F43E9D" w:rsidRDefault="00C623A7" w:rsidP="00CD421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7A177EC5" wp14:editId="5F0E5118">
            <wp:extent cx="5736590" cy="6819265"/>
            <wp:effectExtent l="0" t="0" r="0" b="63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6590" cy="6819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F52312" w14:textId="7B2C4E6D" w:rsidR="00AA4284" w:rsidRDefault="00AA4284" w:rsidP="00AA4284">
      <w:pPr>
        <w:rPr>
          <w:b/>
          <w:sz w:val="24"/>
          <w:szCs w:val="24"/>
        </w:rPr>
      </w:pPr>
      <w:r w:rsidRPr="006273CB">
        <w:rPr>
          <w:b/>
          <w:sz w:val="24"/>
          <w:szCs w:val="24"/>
        </w:rPr>
        <w:t>Recommendations to coaches and players</w:t>
      </w:r>
      <w:r>
        <w:rPr>
          <w:b/>
          <w:sz w:val="24"/>
          <w:szCs w:val="24"/>
        </w:rPr>
        <w:t xml:space="preserve"> through modeling</w:t>
      </w:r>
      <w:r w:rsidRPr="006273CB">
        <w:rPr>
          <w:b/>
          <w:sz w:val="24"/>
          <w:szCs w:val="24"/>
        </w:rPr>
        <w:t>:</w:t>
      </w:r>
    </w:p>
    <w:p w14:paraId="1D3A54D5" w14:textId="08A78BAD" w:rsidR="006F73FC" w:rsidRDefault="00A916CE" w:rsidP="00AA4284">
      <w:pPr>
        <w:rPr>
          <w:sz w:val="24"/>
          <w:szCs w:val="24"/>
        </w:rPr>
      </w:pPr>
      <w:r>
        <w:rPr>
          <w:sz w:val="24"/>
          <w:szCs w:val="24"/>
        </w:rPr>
        <w:t xml:space="preserve">The regression model suggests that the most important features for a batted ball being a hit </w:t>
      </w:r>
      <w:r w:rsidR="006E3FFD">
        <w:rPr>
          <w:sz w:val="24"/>
          <w:szCs w:val="24"/>
        </w:rPr>
        <w:t>are as follows:</w:t>
      </w:r>
    </w:p>
    <w:p w14:paraId="1EA63342" w14:textId="0D6802EE" w:rsidR="006E3FFD" w:rsidRDefault="006E3FFD" w:rsidP="006E3FF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Plate appearance </w:t>
      </w:r>
      <w:r w:rsidR="00A35E33">
        <w:rPr>
          <w:sz w:val="24"/>
          <w:szCs w:val="24"/>
        </w:rPr>
        <w:t>– Plate appearance of the inning.</w:t>
      </w:r>
    </w:p>
    <w:p w14:paraId="0CE6378A" w14:textId="77777777" w:rsidR="00A35E33" w:rsidRDefault="00A35E33" w:rsidP="007A632B">
      <w:pPr>
        <w:pStyle w:val="ListParagraph"/>
        <w:rPr>
          <w:sz w:val="24"/>
          <w:szCs w:val="24"/>
        </w:rPr>
      </w:pPr>
    </w:p>
    <w:p w14:paraId="4A8560D8" w14:textId="6FE881F5" w:rsidR="006E3FFD" w:rsidRDefault="00810D90" w:rsidP="006E3FF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Angle</w:t>
      </w:r>
      <w:r w:rsidR="00902368">
        <w:rPr>
          <w:sz w:val="24"/>
          <w:szCs w:val="24"/>
        </w:rPr>
        <w:t xml:space="preserve">-Angle of </w:t>
      </w:r>
      <w:r w:rsidR="00BD0891">
        <w:rPr>
          <w:sz w:val="24"/>
          <w:szCs w:val="24"/>
        </w:rPr>
        <w:t>the bat in which the ball was hit.</w:t>
      </w:r>
    </w:p>
    <w:p w14:paraId="31F0CAE6" w14:textId="77777777" w:rsidR="00BD0891" w:rsidRPr="00BD0891" w:rsidRDefault="00BD0891" w:rsidP="00BD0891">
      <w:pPr>
        <w:pStyle w:val="ListParagraph"/>
        <w:rPr>
          <w:sz w:val="24"/>
          <w:szCs w:val="24"/>
        </w:rPr>
      </w:pPr>
    </w:p>
    <w:p w14:paraId="4CB0B3DC" w14:textId="585DF167" w:rsidR="00BD0891" w:rsidRDefault="00C335EA" w:rsidP="006E3FFD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Direction -Angle of the </w:t>
      </w:r>
      <w:r w:rsidR="00810D90">
        <w:rPr>
          <w:sz w:val="24"/>
          <w:szCs w:val="24"/>
        </w:rPr>
        <w:t>bat on</w:t>
      </w:r>
      <w:r w:rsidR="00324B37">
        <w:rPr>
          <w:sz w:val="24"/>
          <w:szCs w:val="24"/>
        </w:rPr>
        <w:t xml:space="preserve"> contact and home plate</w:t>
      </w:r>
      <w:r w:rsidR="00810D90">
        <w:rPr>
          <w:sz w:val="24"/>
          <w:szCs w:val="24"/>
        </w:rPr>
        <w:t>.</w:t>
      </w:r>
    </w:p>
    <w:p w14:paraId="354B4CC3" w14:textId="45CE8C0A" w:rsidR="00810D90" w:rsidRDefault="00810D90" w:rsidP="00810D90">
      <w:pPr>
        <w:pStyle w:val="ListParagraph"/>
        <w:rPr>
          <w:sz w:val="24"/>
          <w:szCs w:val="24"/>
        </w:rPr>
      </w:pPr>
    </w:p>
    <w:p w14:paraId="1FDF352D" w14:textId="0A9F276B" w:rsidR="00810D90" w:rsidRDefault="00810D90" w:rsidP="00810D90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I would have a session with the coach after analyzing the distribution of these </w:t>
      </w:r>
      <w:r w:rsidR="00FE2C84">
        <w:rPr>
          <w:sz w:val="24"/>
          <w:szCs w:val="24"/>
        </w:rPr>
        <w:t>columns</w:t>
      </w:r>
      <w:r>
        <w:rPr>
          <w:sz w:val="24"/>
          <w:szCs w:val="24"/>
        </w:rPr>
        <w:t xml:space="preserve"> and </w:t>
      </w:r>
      <w:r w:rsidR="00667CEA">
        <w:rPr>
          <w:sz w:val="24"/>
          <w:szCs w:val="24"/>
        </w:rPr>
        <w:t>collectively</w:t>
      </w:r>
      <w:r w:rsidR="00443B36">
        <w:rPr>
          <w:sz w:val="24"/>
          <w:szCs w:val="24"/>
        </w:rPr>
        <w:t xml:space="preserve"> create a training schedule for the batters to </w:t>
      </w:r>
      <w:r w:rsidR="00667CEA">
        <w:rPr>
          <w:sz w:val="24"/>
          <w:szCs w:val="24"/>
        </w:rPr>
        <w:t xml:space="preserve">adopt these specifications </w:t>
      </w:r>
      <w:r w:rsidR="00C54FCA">
        <w:rPr>
          <w:sz w:val="24"/>
          <w:szCs w:val="24"/>
        </w:rPr>
        <w:t>to improve the chance of a ball being a hit.</w:t>
      </w:r>
    </w:p>
    <w:p w14:paraId="1180D753" w14:textId="16D1502A" w:rsidR="00C54FCA" w:rsidRDefault="00C54FCA" w:rsidP="00810D90">
      <w:pPr>
        <w:pStyle w:val="ListParagraph"/>
        <w:rPr>
          <w:sz w:val="24"/>
          <w:szCs w:val="24"/>
        </w:rPr>
      </w:pPr>
    </w:p>
    <w:p w14:paraId="63C6E72E" w14:textId="42ACC4AB" w:rsidR="00C54FCA" w:rsidRDefault="00C54FCA" w:rsidP="00C54FCA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Vert break – How much vertical movement the pitch generates.</w:t>
      </w:r>
    </w:p>
    <w:p w14:paraId="609FB0AB" w14:textId="2DE852AA" w:rsidR="00C54FCA" w:rsidRPr="007A632B" w:rsidRDefault="00C54FCA" w:rsidP="00C54FCA">
      <w:pPr>
        <w:pStyle w:val="ListParagraph"/>
        <w:rPr>
          <w:sz w:val="24"/>
          <w:szCs w:val="24"/>
        </w:rPr>
      </w:pPr>
      <w:r>
        <w:rPr>
          <w:sz w:val="24"/>
          <w:szCs w:val="24"/>
        </w:rPr>
        <w:t xml:space="preserve">I would try to contact the technical research team about this if we are making our own </w:t>
      </w:r>
      <w:r w:rsidR="00CC5FA8">
        <w:rPr>
          <w:sz w:val="24"/>
          <w:szCs w:val="24"/>
        </w:rPr>
        <w:t xml:space="preserve">pitching </w:t>
      </w:r>
      <w:bookmarkStart w:id="0" w:name="_GoBack"/>
      <w:bookmarkEnd w:id="0"/>
      <w:r>
        <w:rPr>
          <w:sz w:val="24"/>
          <w:szCs w:val="24"/>
        </w:rPr>
        <w:t>machines or else contact the vendor to make a machine in which pitch vertical angle can be set accordingly.</w:t>
      </w:r>
    </w:p>
    <w:p w14:paraId="13A17D29" w14:textId="77777777" w:rsidR="00810D90" w:rsidRPr="006E3FFD" w:rsidRDefault="00810D90" w:rsidP="00810D90">
      <w:pPr>
        <w:pStyle w:val="ListParagraph"/>
        <w:rPr>
          <w:sz w:val="24"/>
          <w:szCs w:val="24"/>
        </w:rPr>
      </w:pPr>
    </w:p>
    <w:p w14:paraId="79283DBA" w14:textId="77777777" w:rsidR="00AA4284" w:rsidRDefault="00AA4284" w:rsidP="00AA4284">
      <w:pPr>
        <w:rPr>
          <w:b/>
          <w:sz w:val="24"/>
          <w:szCs w:val="24"/>
        </w:rPr>
      </w:pPr>
    </w:p>
    <w:p w14:paraId="1150F6BC" w14:textId="738318A2" w:rsidR="00AA4284" w:rsidRPr="00CD4212" w:rsidRDefault="00AA4284" w:rsidP="00CD4212">
      <w:pPr>
        <w:rPr>
          <w:sz w:val="24"/>
          <w:szCs w:val="24"/>
        </w:rPr>
      </w:pPr>
    </w:p>
    <w:sectPr w:rsidR="00AA4284" w:rsidRPr="00CD42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2408E6"/>
    <w:multiLevelType w:val="hybridMultilevel"/>
    <w:tmpl w:val="AF7E166C"/>
    <w:lvl w:ilvl="0" w:tplc="8954015C">
      <w:start w:val="1"/>
      <w:numFmt w:val="decimal"/>
      <w:lvlText w:val="%1.)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41A16AE"/>
    <w:multiLevelType w:val="hybridMultilevel"/>
    <w:tmpl w:val="8E8C2EF6"/>
    <w:lvl w:ilvl="0" w:tplc="2DC8AB00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12D1404"/>
    <w:multiLevelType w:val="hybridMultilevel"/>
    <w:tmpl w:val="E9DE87A4"/>
    <w:lvl w:ilvl="0" w:tplc="49607CC4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yAFKmpmYWZpYGJko6SsGpxcWZ+XkgBca1AF9UyogsAAAA"/>
  </w:docVars>
  <w:rsids>
    <w:rsidRoot w:val="0062403B"/>
    <w:rsid w:val="00033580"/>
    <w:rsid w:val="001B0FAF"/>
    <w:rsid w:val="001C611F"/>
    <w:rsid w:val="002461CF"/>
    <w:rsid w:val="00250507"/>
    <w:rsid w:val="002A669C"/>
    <w:rsid w:val="002B3C62"/>
    <w:rsid w:val="00314474"/>
    <w:rsid w:val="00324B37"/>
    <w:rsid w:val="0039028E"/>
    <w:rsid w:val="003A2790"/>
    <w:rsid w:val="00443B36"/>
    <w:rsid w:val="00444DCF"/>
    <w:rsid w:val="00490DB1"/>
    <w:rsid w:val="004C753F"/>
    <w:rsid w:val="0050350C"/>
    <w:rsid w:val="0050396E"/>
    <w:rsid w:val="00555F18"/>
    <w:rsid w:val="00597387"/>
    <w:rsid w:val="005A24B2"/>
    <w:rsid w:val="0062403B"/>
    <w:rsid w:val="00626054"/>
    <w:rsid w:val="00626183"/>
    <w:rsid w:val="006273CB"/>
    <w:rsid w:val="00667CEA"/>
    <w:rsid w:val="006E3FFD"/>
    <w:rsid w:val="006F73FC"/>
    <w:rsid w:val="0073332F"/>
    <w:rsid w:val="00794D84"/>
    <w:rsid w:val="007A632B"/>
    <w:rsid w:val="007D3A3A"/>
    <w:rsid w:val="00810D90"/>
    <w:rsid w:val="0081757B"/>
    <w:rsid w:val="00876F9B"/>
    <w:rsid w:val="008D4A05"/>
    <w:rsid w:val="00902368"/>
    <w:rsid w:val="009B1716"/>
    <w:rsid w:val="00A35E33"/>
    <w:rsid w:val="00A42653"/>
    <w:rsid w:val="00A66687"/>
    <w:rsid w:val="00A916CE"/>
    <w:rsid w:val="00AA05CD"/>
    <w:rsid w:val="00AA192F"/>
    <w:rsid w:val="00AA4284"/>
    <w:rsid w:val="00AB09CA"/>
    <w:rsid w:val="00B53010"/>
    <w:rsid w:val="00B94CFD"/>
    <w:rsid w:val="00BD0891"/>
    <w:rsid w:val="00BD3CDB"/>
    <w:rsid w:val="00BF2737"/>
    <w:rsid w:val="00C335EA"/>
    <w:rsid w:val="00C54FCA"/>
    <w:rsid w:val="00C623A7"/>
    <w:rsid w:val="00CC5FA8"/>
    <w:rsid w:val="00CD4212"/>
    <w:rsid w:val="00CE54F1"/>
    <w:rsid w:val="00DC5A11"/>
    <w:rsid w:val="00DD4A29"/>
    <w:rsid w:val="00E1447D"/>
    <w:rsid w:val="00E9666C"/>
    <w:rsid w:val="00F43E9D"/>
    <w:rsid w:val="00FE2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B68B7"/>
  <w15:chartTrackingRefBased/>
  <w15:docId w15:val="{1DEF75D9-A1D5-4114-8EB7-C9D88C1ACA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668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D421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D421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5368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5</Pages>
  <Words>304</Words>
  <Characters>173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217sharma@outlook.com</dc:creator>
  <cp:keywords/>
  <dc:description/>
  <cp:lastModifiedBy>anirudh217sharma@outlook.com</cp:lastModifiedBy>
  <cp:revision>61</cp:revision>
  <dcterms:created xsi:type="dcterms:W3CDTF">2019-11-03T09:44:00Z</dcterms:created>
  <dcterms:modified xsi:type="dcterms:W3CDTF">2019-11-03T20:41:00Z</dcterms:modified>
</cp:coreProperties>
</file>